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32.png" ContentType="image/png"/>
  <Override PartName="/word/media/rId33.png" ContentType="image/png"/>
  <Override PartName="/word/media/rId41.png" ContentType="image/png"/>
  <Override PartName="/word/media/rId39.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each mouse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in females compared to males (female biased heterochiasmy) and ii) the degree of heterochiasmy (Female:Male ratio) is generally low,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were either weak or not significant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 In addition to significant strain effects for</w:t>
      </w:r>
      <w:r>
        <w:t xml:space="preserve"> </w:t>
      </w:r>
      <w:r>
        <w:rPr>
          <w:i/>
        </w:rPr>
        <w:t xml:space="preserve">molossinus</w:t>
      </w:r>
      <w:r>
        <w:rPr>
          <w:vertAlign w:val="superscript"/>
          <w:i/>
        </w:rPr>
        <w:t xml:space="preserve">MSM</w:t>
      </w:r>
      <w:r>
        <w:t xml:space="preserve">, (glm; p = 0.06 and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 Combined, these results demonstrate that i) the significant sex-specific evolution in MSM and PWD and ii) the larger magnitude of heterochiasmy in</w:t>
      </w:r>
      <w:r>
        <w:t xml:space="preserve"> </w:t>
      </w:r>
      <w:r>
        <w:rPr>
          <w:i/>
        </w:rPr>
        <w:t xml:space="preserve">domesticus</w:t>
      </w:r>
      <w:r>
        <w:rPr>
          <w:vertAlign w:val="superscript"/>
          <w:i/>
        </w:rPr>
        <w:t xml:space="preserve">G</w:t>
      </w:r>
      <w:r>
        <w:t xml:space="preserve">.</w:t>
      </w:r>
    </w:p>
    <w:p>
      <w:pPr>
        <w:pStyle w:val="BodyText"/>
      </w:pPr>
      <w:r>
        <w:t xml:space="preserve">A linear model was run on the sex specific data sets (M4), with 192 male and 144 female mean MLH1 foci per cell. There were three significant strain effects in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with effect sizes ranging from 5, 7, and 2 foci respectively. Given these results, theses strains are classified as</w:t>
      </w:r>
      <w:r>
        <w:t xml:space="preserve"> </w:t>
      </w:r>
      <w:r>
        <w:t xml:space="preserve">‘</w:t>
      </w:r>
      <w:r>
        <w:t xml:space="preserve">high recombining</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4 to 1), indicating significant but small strain specific effects on mean MLH1 foci per cell.</w:t>
      </w:r>
    </w:p>
    <w:p>
      <w:pPr>
        <w:pStyle w:val="Heading2"/>
      </w:pPr>
      <w:bookmarkStart w:id="25" w:name="within-mouse-variance-in-co-count-per-cell"/>
      <w:bookmarkEnd w:id="25"/>
      <w:r>
        <w:t xml:space="preserve">Within Mouse Variance in CO Count per Cell</w:t>
      </w:r>
    </w:p>
    <w:p>
      <w:pPr>
        <w:pStyle w:val="FirstParagraph"/>
      </w:pPr>
      <w:r>
        <w:t xml:space="preserve">We examine the within animal variance in MLH1 foci count per cell using the same models applied to mean MLH1 foci count (replacing mean MLH1 foci count with variance of MLH1 foci across cells as the dependent variable).</w:t>
      </w:r>
    </w:p>
    <w:p>
      <w:pPr>
        <w:pStyle w:val="BodyText"/>
      </w:pPr>
      <w:r>
        <w:t xml:space="preserve">The linear models support the general pattern of females having almost twice as much variance in MLH1 foci per cell compared to males (Figure 1)). 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w:t>
      </w:r>
      <w:r>
        <w:t xml:space="preserve"> </w:t>
      </w:r>
      <w:r>
        <w:rPr>
          <w:i/>
        </w:rPr>
        <w:t xml:space="preserve">domesticus</w:t>
      </w:r>
      <w:r>
        <w:rPr>
          <w:vertAlign w:val="superscript"/>
          <w:i/>
        </w:rPr>
        <w:t xml:space="preserve">LEW</w:t>
      </w:r>
      <w:r>
        <w:t xml:space="preserve"> </w:t>
      </w:r>
      <w:r>
        <w:t xml:space="preserve">(glm; p = 0) was a significant effect in the full model and</w:t>
      </w:r>
      <w:r>
        <w:t xml:space="preserve"> </w:t>
      </w:r>
      <w:r>
        <w:rPr>
          <w:i/>
        </w:rPr>
        <w:t xml:space="preserve">musculus</w:t>
      </w:r>
      <w:r>
        <w:rPr>
          <w:vertAlign w:val="superscript"/>
          <w:i/>
        </w:rPr>
        <w:t xml:space="preserve">PWD</w:t>
      </w:r>
      <w:r>
        <w:t xml:space="preserve"> </w:t>
      </w:r>
      <w:r>
        <w:t xml:space="preserve">(glm; p =0.04) in the higher quality dataset.</w:t>
      </w:r>
    </w:p>
    <w:p>
      <w:pPr>
        <w:pStyle w:val="BodyText"/>
      </w:pPr>
    </w:p>
    <w:p>
      <w:pPr>
        <w:pStyle w:val="BodyText"/>
      </w:pPr>
    </w:p>
    <w:p>
      <w:pPr>
        <w:pStyle w:val="BodyText"/>
      </w:pPr>
      <w:r>
        <w:t xml:space="preserve"> </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ouble strand breaks (DSBs), DMC1, in prophase spermtaocytes. DMC1 foci were scored from a total of 76 leptotene and 75 zygotene staged spermatocytes from juvenile mice (12 to 18 days) of three low rec,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 recombining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w:t>
      </w:r>
    </w:p>
    <w:p>
      <w:pPr>
        <w:pStyle w:val="BodyText"/>
      </w:pPr>
    </w:p>
    <w:p>
      <w:pPr>
        <w:pStyle w:val="BodyText"/>
      </w:pPr>
      <w:r>
        <w:t xml:space="preserve">The mean number of DMC1 foci per cell is associated with evolution of the number of precursors (DSBs). The two high recombining strains tested have significantly more DMC1 foci compared to low recombining strains in leptoene cells (t.test; p=0, one-way-anova; p=0.00027). However the differences in DMC1 foci were not significant for zygotene cells (later prophase) between the two groups (t.test; p=0.66, one-way-anova; p=0.15). Indicating that DMC1 counts at this stage is more predictive of the downstream crossover number differences.</w:t>
      </w:r>
    </w:p>
    <w:p>
      <w:pPr>
        <w:pStyle w:val="BodyText"/>
      </w:pPr>
      <w:r>
        <w:t xml:space="preserve">After DSB formation, DSBs are repaired as either non-crossover (NCO) or crossovers (COs). with the vast majority being repaired as NCOs. Thus the ratio of CO:DSB is a partial indicator of the proportion of DSBs which are designated into COs, partially known as the NCO:CO decision. The ratios, calculated for DMC1 means from both stages, are not significantly different between the high and low strain groups (t.test; p = 0.94 and p=0.11 for leptotene and zygotene ratios respectively).</w:t>
      </w:r>
    </w:p>
    <w:p>
      <w:pPr>
        <w:pStyle w:val="Heading1"/>
      </w:pPr>
      <w:bookmarkStart w:id="28" w:name="single-bivalent-level-results"/>
      <w:bookmarkEnd w:id="28"/>
      <w:r>
        <w:t xml:space="preserve">Single Bivalent Level Results</w:t>
      </w:r>
    </w:p>
    <w:p>
      <w:pPr>
        <w:pStyle w:val="FirstParagraph"/>
      </w:pPr>
      <w:r>
        <w:t xml:space="preserve">For each strain, we deconstructed the estimates of genome wide recombination rate by isolating single bivalents and quantifying the recombination landscape at the single bivalent level using an previously developed image analysis pipeline. The error of the image analysis algorithm is measuring chromosome features is low and highly similar to manual measures (Peterson 2019).</w:t>
      </w:r>
    </w:p>
    <w:p>
      <w:pPr>
        <w:pStyle w:val="BodyText"/>
      </w:pPr>
      <w:r>
        <w:t xml:space="preserve">A limitation of our image analysis algorithm is that not all bivalents per cell are isolated, due to overlaping chromosomts. The range isolation rates per cell in this data set is 0.51 in</w:t>
      </w:r>
      <w:r>
        <w:t xml:space="preserve"> </w:t>
      </w:r>
      <w:r>
        <w:rPr>
          <w:i/>
        </w:rPr>
        <w:t xml:space="preserve">molossinus</w:t>
      </w:r>
      <w:r>
        <w:rPr>
          <w:vertAlign w:val="superscript"/>
          <w:i/>
        </w:rPr>
        <w:t xml:space="preserve">MSM</w:t>
      </w:r>
      <w:r>
        <w:t xml:space="preserve"> </w:t>
      </w:r>
      <w:r>
        <w:t xml:space="preserve">male to 0.72</w:t>
      </w:r>
      <w:r>
        <w:t xml:space="preserve"> </w:t>
      </w:r>
      <w:r>
        <w:rPr>
          <w:i/>
        </w:rPr>
        <w:t xml:space="preserve">musculus</w:t>
      </w:r>
      <w:r>
        <w:rPr>
          <w:vertAlign w:val="superscript"/>
          <w:i/>
        </w:rPr>
        <w:t xml:space="preserve">KAZ</w:t>
      </w:r>
      <w:r>
        <w:t xml:space="preserve"> </w:t>
      </w:r>
      <w:r>
        <w:t xml:space="preserve">female. However, we assume that the isolation of chromsomes within cell images is not biased. From our total set of cell images 10458 chromosome objects were isolated by the image analysis software. After the human curation step, 9829 single bivalent observations remained. Given the large number of single chromosome observations, we assume that each of the data sets are equally representative of general patterns.</w:t>
      </w:r>
    </w:p>
    <w:p>
      <w:pPr>
        <w:pStyle w:val="BodyText"/>
      </w:pPr>
      <w:r>
        <w:t xml:space="preserve">A limitation of these data from cytological stains are the only chromosome which can be accruately identified is the XY in males. The unpaired XY chromosomes have SYCP3 signal along the chromsome axis, but it forms a structure distinct from the synapsed autosomes, which can be excluded in the curationstep. Since it has homologous pair in oocytes, the XX bivalent is indistinguishable from the rest of the autosomes. By phycisal length in Mb, the X is predictied to be the 3rd longest bivalent.</w:t>
      </w:r>
    </w:p>
    <w:p>
      <w:pPr>
        <w:pStyle w:val="Heading1"/>
      </w:pPr>
      <w:bookmarkStart w:id="29" w:name="evolution-of-genome-wide-recombination-rate-is-reflected-at-the-single-chromosome-level"/>
      <w:bookmarkEnd w:id="29"/>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bivalent. Because our observations of MLH1 foci are made of pachtyene cells, our chromosome observations are fully synapsed paired homologous chromosomes (4n copies of each chromosomes). Additionally we can not fully distinguish the identity of chromsomes (e.g. Chromosome 1 or Chromosome 2), for these reasons we use the term</w:t>
      </w:r>
      <w:r>
        <w:t xml:space="preserve"> </w:t>
      </w:r>
      <w:r>
        <w:t xml:space="preserve">‘</w:t>
      </w:r>
      <w:r>
        <w:t xml:space="preserve">bivalent</w:t>
      </w:r>
      <w:r>
        <w:t xml:space="preserve">’</w:t>
      </w:r>
      <w:r>
        <w:t xml:space="preserve"> </w:t>
      </w:r>
      <w:r>
        <w:t xml:space="preserve">instead of chromosome.</w:t>
      </w:r>
    </w:p>
    <w:p>
      <w:pPr>
        <w:pStyle w:val="BodyText"/>
      </w:pPr>
      <w:r>
        <w:t xml:space="preserve">Ninety six percent of the pooled dataset of single bivalents (n=34982) have either one or two crossovers (Figure X). The proportion of 1CO:2CO distinguishes the high and low recombining strains (Figure X). This confirms the intuitive interpretation that high recombination strains are enriched for 2CO bivalents at the expense of 1CO bivalents. In the high recombining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 male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r>
        <w:t xml:space="preserve">Using this data set of single bivalents, we focus on aspects of the recombiation landscape to address two main questions 1) Which traits are sexually dimorphic? and 2) Which traits fit distinguish the high and low recombining strains for males?</w:t>
      </w:r>
    </w:p>
    <w:p>
      <w:pPr>
        <w:pStyle w:val="BodyText"/>
      </w:pPr>
      <w:r>
        <w:t xml:space="preserve">In our analysis our first step is to test for measurable differences, between sexes or recobination groups in males and if the differences are significant, our second step is to apply the same sets of models applied to the mean MLH1 foci counts to test for effects due to subspecies or strains.</w:t>
      </w:r>
    </w:p>
    <w:p>
      <w:pPr>
        <w:pStyle w:val="Heading1"/>
      </w:pPr>
      <w:bookmarkStart w:id="31" w:name="q1-sex-differences-in-sc-ae-lengths"/>
      <w:bookmarkEnd w:id="31"/>
      <w:r>
        <w:t xml:space="preserve">Q1 Sex Differences in SC-AE Lengths</w:t>
      </w:r>
    </w:p>
    <w:p>
      <w:pPr>
        <w:pStyle w:val="FirstParagraph"/>
      </w:pPr>
      <w:r>
        <w:t xml:space="preserve">In many mammalian species the SC lengths are longer in females, yet most all of these observations come from species with female biased heterochiasmy. Our sample of house mice provides an opportunity to test if the sex differences in chromatin compaction (SC length) are reversed in the high recombining strains (espicially the high recombining strains with male-biased heterochiasmy;</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per cell males of the high recombining strains would have longer SC length leading to the difference in total MLH1 foci per cell.</w:t>
      </w:r>
    </w:p>
    <w:p>
      <w:pPr>
        <w:pStyle w:val="BodyText"/>
      </w:pPr>
      <w:r>
        <w:t xml:space="preserve">To account for confounding effects of sex chromosomes from pooled samples of bivalents, we use a reduced bivalent data set made up of bivalents with SC lengths below the 2nd quartile for SC length from a single cell to compare across sexes. This results in a dataset of the shortest 4 to 5 chromosomes and excludes the X bivalent in the oocytes. A total of 678</w:t>
      </w:r>
      <w:r>
        <w:t xml:space="preserve"> </w:t>
      </w:r>
      <w:r>
        <w:t xml:space="preserve">‘</w:t>
      </w:r>
      <w:r>
        <w:t xml:space="preserve">short</w:t>
      </w:r>
      <w:r>
        <w:t xml:space="preserve">’</w:t>
      </w:r>
      <w:r>
        <w:t xml:space="preserve"> </w:t>
      </w:r>
      <w:r>
        <w:t xml:space="preserve">bivalents were isolated from 103 oocytes and 37 spermatocytes. Even though this smaller data set has decreased power, it offers a more comparable set of single bivalents to compare between sex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but one strains have significantly longer mouse mean for short bivalents in females (t.test; p &lt;0.05). The differences, (F:M), across strains ranges from 1.15 in</w:t>
      </w:r>
      <w:r>
        <w:t xml:space="preserve"> </w:t>
      </w:r>
      <w:r>
        <w:rPr>
          <w:i/>
        </w:rPr>
        <w:t xml:space="preserve">musculus</w:t>
      </w:r>
      <w:r>
        <w:rPr>
          <w:vertAlign w:val="superscript"/>
          <w:i/>
        </w:rPr>
        <w:t xml:space="preserve">MSM</w:t>
      </w:r>
      <w:r>
        <w:t xml:space="preserve"> </w:t>
      </w:r>
      <w:r>
        <w:t xml:space="preserve">to 1.49 in</w:t>
      </w:r>
      <w:r>
        <w:t xml:space="preserve"> </w:t>
      </w:r>
      <w:r>
        <w:rPr>
          <w:i/>
        </w:rPr>
        <w:t xml:space="preserve">domesticus</w:t>
      </w:r>
      <w:r>
        <w:rPr>
          <w:vertAlign w:val="superscript"/>
          <w:i/>
        </w:rPr>
        <w:t xml:space="preserve">WSB</w:t>
      </w:r>
      <w:r>
        <w:t xml:space="preserve">. While the female value is longer, it is not significantly different from males in</w:t>
      </w:r>
      <w:r>
        <w:t xml:space="preserve"> </w:t>
      </w:r>
      <w:r>
        <w:rPr>
          <w:i/>
        </w:rPr>
        <w:t xml:space="preserve">musculus</w:t>
      </w:r>
      <w:r>
        <w:rPr>
          <w:vertAlign w:val="superscript"/>
          <w:i/>
        </w:rPr>
        <w:t xml:space="preserve">SKIVE</w:t>
      </w:r>
      <w:r>
        <w:t xml:space="preserve"> </w:t>
      </w:r>
      <w:r>
        <w:t xml:space="preserve">(t.test; p = 0.11).</w:t>
      </w:r>
    </w:p>
    <w:p>
      <w:pPr>
        <w:pStyle w:val="BodyText"/>
      </w:pPr>
      <w:r>
        <w:t xml:space="preserve">For an addtional metric of chromatin compaction, we tested a whole cell measure of SC length using an second image analysis algorithm which converts the SC signal (into single pixel wide skeleton) and provides accurate estimates of the summed SC length of bivalents for single cells (ref Wang). We apply a skeletonizing image analysis algorithm to all MLH1 meiocyte spreads images. Mouse means were calculated from 2984 cell wide total SC measures (figure X). (where as 3680 number of cells had MLH1 measures ).</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 p &lt; 0.05). To test for strain and subspecies specific effects on the sex difference in SC lengths we apply the model framework.</w:t>
      </w:r>
    </w:p>
    <w:p>
      <w:pPr>
        <w:pStyle w:val="BodyText"/>
      </w:pPr>
      <w:r>
        <w:rPr>
          <w:b/>
        </w:rPr>
        <w:t xml:space="preserve">!! SUMARIZE and remove most of the models pvalues!!</w:t>
      </w:r>
    </w:p>
    <w:p>
      <w:pPr>
        <w:pStyle w:val="BodyText"/>
      </w:pPr>
      <w:r>
        <w:t xml:space="preserve">From the linear models a general pattern that emerges is that sex is a major effect but there are also some subspeices and strain effects, indicating that the SC lengths (degree of chromatin compaction) can evolve in both males and females. (weaker support in terms of the p values – but they hint at the musculus and molossinus subspecies having longer sc and WSB SC being espicailly low)</w:t>
      </w:r>
    </w:p>
    <w:p>
      <w:pPr>
        <w:pStyle w:val="BodyText"/>
      </w:pPr>
    </w:p>
    <w:p>
      <w:pPr>
        <w:pStyle w:val="BodyText"/>
      </w:pPr>
      <w:r>
        <w:t xml:space="preserve">These combined results of chromatoin compaction and SC length, indicate that females have longer SC lengths (chromosome axis), even in strains where males have more MLH1 foci per cell. I the means MLH1 foci per cell and SC area per cell, are considered seperatly, it is as if the males in these strains have more crossovers (more 2CO), but generally less</w:t>
      </w:r>
      <w:r>
        <w:t xml:space="preserve"> </w:t>
      </w:r>
      <w:r>
        <w:t xml:space="preserve">‘</w:t>
      </w:r>
      <w:r>
        <w:t xml:space="preserve">space</w:t>
      </w:r>
      <w:r>
        <w:t xml:space="preserve">’</w:t>
      </w:r>
      <w:r>
        <w:t xml:space="preserve"> </w:t>
      </w:r>
      <w:r>
        <w:t xml:space="preserve">to place them. &lt;(this suggests that the landcapes between spermatocytes and oocytes – are different)&gt;</w:t>
      </w:r>
    </w:p>
    <w:p>
      <w:pPr>
        <w:pStyle w:val="BodyText"/>
      </w:pPr>
      <w:r>
        <w:t xml:space="preserve">This leads us to focus on aspects of the recombination landscape for the two major classes of bivalents; i) the placement of single foci along a single crossover bivalent and ii) the spacing of two foci on the same bivalent, or the interfocal distance (IFD).</w:t>
      </w:r>
    </w:p>
    <w:p>
      <w:pPr>
        <w:pStyle w:val="Heading1"/>
      </w:pPr>
      <w:bookmarkStart w:id="34" w:name="q1.-1co-position-sex-differences"/>
      <w:bookmarkEnd w:id="34"/>
      <w:r>
        <w:t xml:space="preserve">Q1. 1CO Position Sex Differences</w:t>
      </w:r>
    </w:p>
    <w:p>
      <w:pPr>
        <w:pStyle w:val="FirstParagraph"/>
      </w:pPr>
      <w:r>
        <w:t xml:space="preserve">focus on the rec landscape of a major class of chromosomes 1CO and how these landscapes can vary between males and females.</w:t>
      </w:r>
    </w:p>
    <w:p>
      <w:pPr>
        <w:pStyle w:val="BodyText"/>
      </w:pPr>
      <w:r>
        <w:t xml:space="preserve">The mean normalized foci positions per mouse from 6829 single crossover bivalents. The CO positions are normalized by the SC length and anchored at the centromere with the normalized position values ranging from 0 to 1, (refered here as terminal or telomeric position).</w:t>
      </w:r>
    </w:p>
    <w:p>
      <w:pPr>
        <w:pStyle w:val="BodyText"/>
      </w:pPr>
      <w:r>
        <w:t xml:space="preserve">In all strains, the 1CO landscape had significant differences between males and female which followed the</w:t>
      </w:r>
      <w:r>
        <w:t xml:space="preserve"> </w:t>
      </w:r>
      <w:r>
        <w:t xml:space="preserve">“</w:t>
      </w:r>
      <w:r>
        <w:t xml:space="preserve">typical landscape</w:t>
      </w:r>
      <w:r>
        <w:t xml:space="preserve">”</w:t>
      </w:r>
      <w:r>
        <w:t xml:space="preserve"> </w:t>
      </w:r>
      <w:r>
        <w:t xml:space="preserve">of sex difference observed in many other species (Sardell Kirkpatrick). The foci position was more medially places in females while males have more terminal normalized foci positions (ttest; p = 2.92</w:t>
      </w:r>
      <w:r>
        <w:t xml:space="preserve">10^{-22}).</w:t>
      </w:r>
    </w:p>
    <w:p>
      <w:pPr>
        <w:pStyle w:val="BodyText"/>
      </w:pPr>
      <w:r>
        <w:t xml:space="preserve">For the Mixed model, sex is the most significant effect (LTR; p =1.26</w:t>
      </w:r>
      <w:r>
        <w:t xml:space="preserve">10^{-25}).The random effect of strain is also significant (LRT; p =0.01). The linear models were used to detect if specific strains differed in the sex differences in the 1CO landscape. While sex was the most significant effect for both M2 and M3 (there were some strain specific effects…)</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Heading1"/>
      </w:pPr>
      <w:bookmarkStart w:id="35" w:name="q1.-sex-differences-in-co-interference-ifd"/>
      <w:bookmarkEnd w:id="35"/>
      <w:r>
        <w:t xml:space="preserve">Q1. Sex Differences in CO Interference (IFD)</w:t>
      </w:r>
    </w:p>
    <w:p>
      <w:pPr>
        <w:pStyle w:val="FirstParagraph"/>
      </w:pPr>
      <w:r>
        <w:t xml:space="preserve">Crossover interference is one of the major determinates of the recombination landscape. It generates a distribution of evenly spaced crossover along chromosomes instead of a random and more uniform distribution.</w:t>
      </w:r>
    </w:p>
    <w:p>
      <w:pPr>
        <w:pStyle w:val="BodyText"/>
      </w:pPr>
      <w:r>
        <w:t xml:space="preserve">We isolated 1360 and</w:t>
      </w:r>
      <w:r>
        <w:t xml:space="preserve"> </w:t>
      </w:r>
      <w:r>
        <w:t xml:space="preserve">1272 2CO bivalents in females and males to test describe sex differences in crossover interference. Mean interfocal distances (IFD) were calculated from 42 female and 45 male mice. We examined both raw IFD</w:t>
      </w:r>
      <w:r>
        <w:rPr>
          <w:vertAlign w:val="superscript"/>
        </w:rPr>
        <w:t xml:space="preserve">raw</w:t>
      </w:r>
      <w:r>
        <w:t xml:space="preserve"> </w:t>
      </w:r>
      <w:r>
        <w:t xml:space="preserve">and normalized by SC length (IFD</w:t>
      </w:r>
      <w:r>
        <w:rPr>
          <w:vertAlign w:val="superscript"/>
        </w:rPr>
        <w:t xml:space="preserve">PER</w:t>
      </w:r>
      <w:r>
        <w:t xml:space="preserve">). The mean IFD</w:t>
      </w:r>
      <w:r>
        <w:rPr>
          <w:vertAlign w:val="superscript"/>
        </w:rPr>
        <w:t xml:space="preserve">raw</w:t>
      </w:r>
      <w:r>
        <w:t xml:space="preserve"> </w:t>
      </w:r>
      <w:r>
        <w:t xml:space="preserve">measures of crossover interference as a mecha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morphism).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sical (SC) units.</w:t>
      </w:r>
    </w:p>
    <w:p>
      <w:pPr>
        <w:pStyle w:val="BodyText"/>
      </w:pPr>
      <w:r>
        <w:t xml:space="preserve">While the comparisons of the IFD</w:t>
      </w:r>
      <w:r>
        <w:rPr>
          <w:vertAlign w:val="superscript"/>
        </w:rPr>
        <w:t xml:space="preserve">PER</w:t>
      </w:r>
      <w:r>
        <w:t xml:space="preserve"> </w:t>
      </w:r>
      <w:r>
        <w:t xml:space="preserve">metrics can reveal more general recombination landscape patterns while controlling for the underlying differences in chromatin compaction and SC length. Also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BodyText"/>
      </w:pPr>
      <w:r>
        <w:t xml:space="preserve">The difference in mean IFD</w:t>
      </w:r>
      <w:r>
        <w:rPr>
          <w:vertAlign w:val="superscript"/>
        </w:rPr>
        <w:t xml:space="preserve">PER</w:t>
      </w:r>
      <w:r>
        <w:t xml:space="preserve"> </w:t>
      </w:r>
      <w:r>
        <w:t xml:space="preserve">are highly significant between sexes. The mean IFD</w:t>
      </w:r>
      <w:r>
        <w:rPr>
          <w:vertAlign w:val="superscript"/>
        </w:rPr>
        <w:t xml:space="preserve">PER</w:t>
      </w:r>
      <w:r>
        <w:t xml:space="preserve"> </w:t>
      </w:r>
      <w:r>
        <w:t xml:space="preserve">are significant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PER</w:t>
      </w:r>
      <w:r>
        <w:t xml:space="preserve"> </w:t>
      </w:r>
      <w:r>
        <w:t xml:space="preserve">(t.test; p-value = 0.33).</w:t>
      </w:r>
    </w:p>
    <w:p>
      <w:pPr>
        <w:pStyle w:val="BodyText"/>
      </w:pPr>
    </w:p>
    <w:p>
      <w:pPr>
        <w:pStyle w:val="BodyText"/>
      </w:pPr>
      <w:r>
        <w:t xml:space="preserve">GENERAL RESTULTS DIFFERENCES between sexes</w:t>
      </w:r>
    </w:p>
    <w:p>
      <w:pPr>
        <w:pStyle w:val="BodyText"/>
      </w:pPr>
      <w:r>
        <w:t xml:space="preserve">In examining the IFD</w:t>
      </w:r>
      <w:r>
        <w:rPr>
          <w:vertAlign w:val="superscript"/>
        </w:rPr>
        <w:t xml:space="preserve">PER</w:t>
      </w:r>
      <w:r>
        <w:t xml:space="preserve"> </w:t>
      </w:r>
      <w:r>
        <w:t xml:space="preserve">distributions, we note that</w:t>
      </w:r>
      <w:r>
        <w:t xml:space="preserve"> </w:t>
      </w:r>
      <w:r>
        <w:t xml:space="preserve">the female norm IFD are centered at ~50% â but they also seem to have slight an enrichment of short (&lt;25%) normalized IFDs</w:t>
      </w:r>
    </w:p>
    <w:p>
      <w:pPr>
        <w:pStyle w:val="BodyText"/>
      </w:pPr>
      <w:r>
        <w:t xml:space="preserve">While the general pattern in the male distributions are enrichment longer IFD</w:t>
      </w:r>
      <w:r>
        <w:rPr>
          <w:vertAlign w:val="superscript"/>
        </w:rPr>
        <w:t xml:space="preserve">PER</w:t>
      </w:r>
      <w:r>
        <w:t xml:space="preserve">. (however we note that there are slight differences in the IFD</w:t>
      </w:r>
      <w:r>
        <w:rPr>
          <w:vertAlign w:val="superscript"/>
        </w:rPr>
        <w:t xml:space="preserve">PER</w:t>
      </w:r>
      <w:r>
        <w:t xml:space="preserve"> </w:t>
      </w:r>
      <w:r>
        <w:t xml:space="preserve">distributions between the high and low recombining males to be followed up in later section)</w:t>
      </w:r>
    </w:p>
    <w:p>
      <w:pPr>
        <w:pStyle w:val="BodyText"/>
      </w:pPr>
      <w:r>
        <w:t xml:space="preserve">Since the most significant t.test were significantly different across sexes for IFD</w:t>
      </w:r>
      <w:r>
        <w:rPr>
          <w:vertAlign w:val="superscript"/>
        </w:rPr>
        <w:t xml:space="preserve">PER</w:t>
      </w:r>
      <w:r>
        <w:t xml:space="preserve"> </w:t>
      </w:r>
      <w:r>
        <w:t xml:space="preserve">and we follow up with the model framework. For the Mixed models of IFDs, sex is a significant effect for both raw and nrmIFD. (IFD.PER), sex is most significant effect (LRT: p = 6.74</w:t>
      </w:r>
      <w:r>
        <w:t xml:space="preserve">10^{-14}) subspecies, interaction are slightly significant.</w:t>
      </w:r>
      <w:r>
        <w:t xml:space="preserve"> </w:t>
      </w:r>
      <w:r>
        <w:t xml:space="preserve">. For the normalized values in both M2 and M3, sex is a significant effect, increasing nrm.IFD in males. SKIVE*male is the only other consistently significant effect, which also increases the nrm.IFD measure (p = male-SKIVE p = ). When interference is measured in physical SC units, the differences between sexes is low / only slightly significant -leading support that the phyisical measures of interference (in SC units) is conserved within species. While when the variance in chromatin compaction is controlled males have stronger interference (like genetic maps) the impact on the rec landscapes being.</w:t>
      </w:r>
    </w:p>
    <w:p>
      <w:pPr>
        <w:pStyle w:val="Heading1"/>
      </w:pPr>
      <w:bookmarkStart w:id="36" w:name="q1-summary-consequenced-of-sex-differences-in-the-recombination-landscape"/>
      <w:bookmarkEnd w:id="36"/>
      <w:r>
        <w:t xml:space="preserve">Q1 Summary, consequenced of sex differences in the recombination landscape</w:t>
      </w:r>
    </w:p>
    <w:p>
      <w:pPr>
        <w:pStyle w:val="FirstParagraph"/>
      </w:pPr>
      <w:r>
        <w:t xml:space="preserve">Our results confirm the typical landscape (sex differences). The terminal position of single foci and the greater distance between two foci on the same chromsome will have a consequence of … The genetic consequence of such a pattern is that larger</w:t>
      </w:r>
      <w:r>
        <w:t xml:space="preserve"> </w:t>
      </w:r>
      <w:r>
        <w:t xml:space="preserve">‘</w:t>
      </w:r>
      <w:r>
        <w:t xml:space="preserve">chuncks</w:t>
      </w:r>
      <w:r>
        <w:t xml:space="preserve">’</w:t>
      </w:r>
      <w:r>
        <w:t xml:space="preserve"> </w:t>
      </w:r>
      <w:r>
        <w:t xml:space="preserve">a greater proportion of linked sites will segregate together in males compared to females (Veller). (having the effect of fewer novel combinations of site pairs along the total chromosome).</w:t>
      </w:r>
    </w:p>
    <w:p>
      <w:pPr>
        <w:pStyle w:val="BodyText"/>
      </w:pPr>
      <w:r>
        <w:t xml:space="preserve">The results from the previous section – confirm (known sex differences for the</w:t>
      </w:r>
      <w:r>
        <w:t xml:space="preserve"> </w:t>
      </w:r>
      <w:r>
        <w:t xml:space="preserve">‘</w:t>
      </w:r>
      <w:r>
        <w:t xml:space="preserve">typical</w:t>
      </w:r>
      <w:r>
        <w:t xml:space="preserve">’</w:t>
      </w:r>
      <w:r>
        <w:t xml:space="preserve"> </w:t>
      </w:r>
      <w:r>
        <w:t xml:space="preserve">recombination landscape (Sardell Kirkpatrick). The next section is meant to focus on the greater aspect of variation in mean MLH1 counts per cell the high recombining strains (</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and the rest of the males with the main objective of this section is to test for significant correlations with the evolution of mean MLH1 foci per cell.</w:t>
      </w:r>
    </w:p>
    <w:p>
      <w:pPr>
        <w:pStyle w:val="BodyText"/>
      </w:pPr>
      <w:r>
        <w:t xml:space="preserve">In comparing the male specific single bivalent based metrics the first task/level is to tests for significant differences between the high and low recombining groups. The second being to follow up with linear models that test for effects of subspecies and strains.</w:t>
      </w:r>
    </w:p>
    <w:p>
      <w:pPr>
        <w:pStyle w:val="BodyText"/>
      </w:pPr>
      <w:r>
        <w:t xml:space="preserve">The literature provides basic predictions for the direction of the relationship the genome wide recombination rate and two aspects of the recombiantion landscape; SC length (positve) and crossover interference (negative). Following this logic we predict i) no strain effects for SC length or crossover interference within</w:t>
      </w:r>
      <w:r>
        <w:t xml:space="preserve"> </w:t>
      </w:r>
      <w:r>
        <w:rPr>
          <w:i/>
        </w:rPr>
        <w:t xml:space="preserve">domesticus</w:t>
      </w:r>
      <w:r>
        <w:t xml:space="preserve">, ii)</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will have longer SC and weaker interference compared to the other</w:t>
      </w:r>
      <w:r>
        <w:t xml:space="preserve"> </w:t>
      </w:r>
      <w:r>
        <w:rPr>
          <w:i/>
        </w:rPr>
        <w:t xml:space="preserve">musculus</w:t>
      </w:r>
      <w:r>
        <w:t xml:space="preserve"> </w:t>
      </w:r>
      <w:r>
        <w:t xml:space="preserve">strains and iii)</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w:t>
      </w:r>
    </w:p>
    <w:p>
      <w:pPr>
        <w:pStyle w:val="Heading1"/>
      </w:pPr>
      <w:bookmarkStart w:id="37" w:name="q2-sc-length"/>
      <w:bookmarkEnd w:id="37"/>
      <w:r>
        <w:t xml:space="preserve">Q2 SC Length</w:t>
      </w:r>
    </w:p>
    <w:p>
      <w:pPr>
        <w:pStyle w:val="FirstParagraph"/>
      </w:pPr>
      <w:r>
        <w:t xml:space="preserve">Our prediction for this section is that the high recombiningstrains will have longer SC lengths proportional to the increase in the mean genome wide recombination rate.</w:t>
      </w:r>
    </w:p>
    <w:p>
      <w:pPr>
        <w:pStyle w:val="BodyText"/>
      </w:pPr>
      <w:r>
        <w:t xml:space="preserve">The confounding effects of sex chromosomes are removed for this section that compares across males from different inbred strains. We compared mouse means of three SC based metrics; total SC, mean short bivalent length and mean long bivalent length. The long bivalent data set was isolated in the same manner as the short bivalent data set.</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ositive correlation between mean MLH1 foci per cell and total SC, however the variation in mean total SC does not completely predict the high and low recombining strains (Figure X). While for the total data set of mean total SC, the high recombiningstrains have significantly (ttest; p = 0.01) when the high and low recombining strains are compared within subspecies only the</w:t>
      </w:r>
      <w:r>
        <w:t xml:space="preserve"> </w:t>
      </w:r>
      <w:r>
        <w:rPr>
          <w:i/>
        </w:rPr>
        <w:t xml:space="preserve">molossinus</w:t>
      </w:r>
      <w:r>
        <w:t xml:space="preserve"> </w:t>
      </w:r>
      <w:r>
        <w:t xml:space="preserve">strains have significant difference (ttest mol p = 0.03), while the</w:t>
      </w:r>
      <w:r>
        <w:t xml:space="preserve"> </w:t>
      </w:r>
      <w:r>
        <w:rPr>
          <w:i/>
        </w:rPr>
        <w:t xml:space="preserve">musculus</w:t>
      </w:r>
      <w:r>
        <w:t xml:space="preserve"> </w:t>
      </w:r>
      <w:r>
        <w:t xml:space="preserve">strains do not have significant differences (ttest; musc p= 0.87).</w:t>
      </w:r>
    </w:p>
    <w:p>
      <w:pPr>
        <w:pStyle w:val="BodyText"/>
      </w:pPr>
      <w:r>
        <w:t xml:space="preserve">Additionally, the means for the reduced bivalent datasets, short and long bivalents, are not significantly different between the high and low recombining strains (ttest; short p = 0.88 and long p = 0.18).</w:t>
      </w:r>
    </w:p>
    <w:p>
      <w:pPr>
        <w:pStyle w:val="BodyText"/>
      </w:pPr>
      <w:r>
        <w:t xml:space="preserve">We follow up the general pattern of a weak signal of high recombiningstrains having longer SC lengths by running the model framework. For total SC in M1 (glm including subsp), the two subspecies effects are significant (glm; p=</w:t>
      </w:r>
      <w:r>
        <w:t xml:space="preserve"> </w:t>
      </w:r>
      <w:r>
        <w:rPr>
          <w:i/>
        </w:rPr>
        <w:t xml:space="preserve">Musculus</w:t>
      </w:r>
      <w:r>
        <w:t xml:space="preserve"> </w:t>
      </w:r>
      <w:r>
        <w:t xml:space="preserve">1.24</w:t>
      </w:r>
      <w:r>
        <w:t xml:space="preserve">10^{-6} and</w:t>
      </w:r>
      <w:r>
        <w:t xml:space="preserve"> </w:t>
      </w:r>
      <w:r>
        <w:rPr>
          <w:i/>
        </w:rPr>
        <w:t xml:space="preserve">Molossinus</w:t>
      </w:r>
      <w:r>
        <w:t xml:space="preserve"> </w:t>
      </w:r>
      <w:r>
        <w:t xml:space="preserve">p= 10^{-6}). (in the models using the short and long reduced datasets, (significant effects are /range from musc and strain MSM, (glm; p &lt; 0.05). In the short bivalent data set, analyzed by M1, both subspecies are sig (glm; p=</w:t>
      </w:r>
      <w:r>
        <w:t xml:space="preserve"> </w:t>
      </w:r>
      <w:r>
        <w:rPr>
          <w:i/>
        </w:rPr>
        <w:t xml:space="preserve">Musculus</w:t>
      </w:r>
      <w:r>
        <w:t xml:space="preserve"> </w:t>
      </w:r>
      <w:r>
        <w:t xml:space="preserve">0 and</w:t>
      </w:r>
      <w:r>
        <w:t xml:space="preserve"> </w:t>
      </w:r>
      <w:r>
        <w:rPr>
          <w:i/>
        </w:rPr>
        <w:t xml:space="preserve">Molossinus</w:t>
      </w:r>
      <w:r>
        <w:t xml:space="preserve"> </w:t>
      </w:r>
      <w:r>
        <w:t xml:space="preserve">p= 0.01). While the models for the reduced dta set suggest that the subspecies with the high recombining strains have evolved longer SC lengths – But the differences in // but the longer SC lengths do ot cleanily predict the higher recombining strains (there are longer SC in ). To some extent the SC lenth evolution is decoupled from the mean MLH1 foci per cell (since some strains have longer sc - but</w:t>
      </w:r>
      <w:r>
        <w:t xml:space="preserve"> </w:t>
      </w:r>
      <w:r>
        <w:t xml:space="preserve">‘</w:t>
      </w:r>
      <w:r>
        <w:t xml:space="preserve">lower</w:t>
      </w:r>
      <w:r>
        <w:t xml:space="preserve">’</w:t>
      </w:r>
      <w:r>
        <w:t xml:space="preserve"> </w:t>
      </w:r>
      <w:r>
        <w:t xml:space="preserve">recombination rates)</w:t>
      </w:r>
    </w:p>
    <w:p>
      <w:pPr>
        <w:pStyle w:val="BodyText"/>
      </w:pPr>
    </w:p>
    <w:p>
      <w:pPr>
        <w:pStyle w:val="BodyText"/>
      </w:pPr>
    </w:p>
    <w:p>
      <w:pPr>
        <w:pStyle w:val="Heading1"/>
      </w:pPr>
      <w:bookmarkStart w:id="40" w:name="q2.1co-rec-landscape-evolution-is-decoupled-from-gwrr-evolution"/>
      <w:bookmarkEnd w:id="40"/>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the high and low recombining group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w:t>
      </w:r>
      <w:r>
        <w:t xml:space="preserve">respectively). While there we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figure X), this evolution of the 1CO positioning is decoupled from the total genome wide recombination rate. Hence we don’t follow up with the model framework.</w:t>
      </w:r>
    </w:p>
    <w:p>
      <w:pPr>
        <w:pStyle w:val="Heading1"/>
      </w:pPr>
      <w:bookmarkStart w:id="42" w:name="q2-evolution-of-interference-is-associated-with-genome-wide-recombination-rate-evolution"/>
      <w:bookmarkEnd w:id="42"/>
      <w:r>
        <w:t xml:space="preserve">Q2 Evolution of interference is associated with genome wide recombination rate evolution</w:t>
      </w:r>
    </w:p>
    <w:p>
      <w:pPr>
        <w:pStyle w:val="FirstParagraph"/>
      </w:pPr>
      <w:r>
        <w:t xml:space="preserve">Unlike total SC length and single foci landscapes, our metrics of interference from 2COs are significant predictors of high recombining strains (gwRR evolution).</w:t>
      </w:r>
    </w:p>
    <w:p>
      <w:pPr>
        <w:pStyle w:val="BodyText"/>
      </w:pPr>
      <w:r>
        <w:t xml:space="preserve">However, the pattern is in the ooposite direction to our prediction.; the high recombining strains have significantly stronger interference (instead of being predicted weaker interference). The the 2CO landscape, instead of being placed closer toegther, the two foci are spaced further apart on the same chromosome.</w:t>
      </w:r>
    </w:p>
    <w:p>
      <w:pPr>
        <w:pStyle w:val="BodyText"/>
      </w:pPr>
      <w:r>
        <w:t xml:space="preserve">The mouse averages for both IFD</w:t>
      </w:r>
      <w:r>
        <w:rPr>
          <w:vertAlign w:val="superscript"/>
        </w:rPr>
        <w:t xml:space="preserve">raw</w:t>
      </w:r>
      <w:r>
        <w:t xml:space="preserve"> </w:t>
      </w:r>
      <w:r>
        <w:t xml:space="preserve">and IFD</w:t>
      </w:r>
      <w:r>
        <w:rPr>
          <w:vertAlign w:val="superscript"/>
        </w:rPr>
        <w:t xml:space="preserve">PER</w:t>
      </w:r>
      <w:r>
        <w:t xml:space="preserve"> </w:t>
      </w:r>
      <w:r>
        <w:t xml:space="preserve">were significantly longer in the high recombining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w:t>
      </w:r>
      <w:r>
        <w:t xml:space="preserve"> </w:t>
      </w:r>
      <w:r>
        <w:rPr>
          <w:i/>
        </w:rPr>
        <w:t xml:space="preserve">musculus</w:t>
      </w:r>
      <w:r>
        <w:t xml:space="preserve"> </w:t>
      </w:r>
      <w:r>
        <w:t xml:space="preserve">and</w:t>
      </w:r>
      <w:r>
        <w:t xml:space="preserve"> </w:t>
      </w:r>
      <w:r>
        <w:rPr>
          <w:i/>
        </w:rPr>
        <w:t xml:space="preserve">molossinus</w:t>
      </w:r>
      <w:r>
        <w:t xml:space="preserve"> </w:t>
      </w:r>
      <w:r>
        <w:t xml:space="preserve">the same subepcies (t.tests p =2.04</w:t>
      </w:r>
      <w:r>
        <w:t xml:space="preserve">10^{-5} and p= 0.17 for IFD</w:t>
      </w:r>
      <w:r>
        <w:rPr>
          <w:vertAlign w:val="superscript"/>
        </w:rPr>
        <w:t xml:space="preserve">PER</w:t>
      </w:r>
      <w:r>
        <w:t xml:space="preserve"> </w:t>
      </w:r>
      <w:r>
        <w:t xml:space="preserve">and</w:t>
      </w:r>
      <w:r>
        <w:t xml:space="preserve"> </w:t>
      </w:r>
      <w:r>
        <w:t xml:space="preserve">1.94</w:t>
      </w:r>
      <w:r>
        <w:t xml:space="preserve">10^{-4} 0.08 for IFD</w:t>
      </w:r>
      <w:r>
        <w:rPr>
          <w:vertAlign w:val="superscript"/>
        </w:rPr>
        <w:t xml:space="preserve">raw</w:t>
      </w:r>
      <w:r>
        <w:t xml:space="preserve">).</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The greater IFD measures in high recombing strains is confirmed by fiting both the IFD</w:t>
      </w:r>
      <w:r>
        <w:rPr>
          <w:vertAlign w:val="superscript"/>
        </w:rPr>
        <w:t xml:space="preserve">raw</w:t>
      </w:r>
      <w:r>
        <w:t xml:space="preserve"> </w:t>
      </w:r>
      <w:r>
        <w:t xml:space="preserve">and IFD</w:t>
      </w:r>
      <w:r>
        <w:rPr>
          <w:vertAlign w:val="superscript"/>
        </w:rPr>
        <w:t xml:space="preserve">PER</w:t>
      </w:r>
      <w:r>
        <w:t xml:space="preserve"> </w:t>
      </w:r>
      <w:r>
        <w:t xml:space="preserve">into (M2 and M3, glm; p &lt; 0.05). We determined that the main difference in IFD</w:t>
      </w:r>
      <w:r>
        <w:rPr>
          <w:vertAlign w:val="superscript"/>
        </w:rPr>
        <w:t xml:space="preserve">PER</w:t>
      </w:r>
      <w:r>
        <w:t xml:space="preserve"> </w:t>
      </w:r>
      <w:r>
        <w:t xml:space="preserve">disbribution across the high and low groups is an enrichment of IFD</w:t>
      </w:r>
      <w:r>
        <w:rPr>
          <w:vertAlign w:val="superscript"/>
        </w:rPr>
        <w:t xml:space="preserve">PER</w:t>
      </w:r>
      <w:r>
        <w:t xml:space="preserve"> </w:t>
      </w:r>
      <w:r>
        <w:t xml:space="preserve">observations under 30% in low recombining strains. The rate of IFD</w:t>
      </w:r>
      <w:r>
        <w:rPr>
          <w:vertAlign w:val="superscript"/>
        </w:rPr>
        <w:t xml:space="preserve">PER</w:t>
      </w:r>
      <w:r>
        <w:t xml:space="preserve"> </w:t>
      </w:r>
      <w:r>
        <w:t xml:space="preserve">below 30% range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the low recombining strains, while the high strains all had rates under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w:t>
      </w:r>
      <w:r>
        <w:t xml:space="preserve">respectively). If IFD</w:t>
      </w:r>
      <w:r>
        <w:rPr>
          <w:vertAlign w:val="superscript"/>
        </w:rPr>
        <w:t xml:space="preserve">raw</w:t>
      </w:r>
      <w:r>
        <w:t xml:space="preserve"> </w:t>
      </w:r>
      <w:r>
        <w:t xml:space="preserve">was conserved while IFD</w:t>
      </w:r>
      <w:r>
        <w:rPr>
          <w:vertAlign w:val="superscript"/>
        </w:rPr>
        <w:t xml:space="preserve">PER</w:t>
      </w:r>
      <w:r>
        <w:t xml:space="preserve"> </w:t>
      </w:r>
      <w:r>
        <w:t xml:space="preserve">is has evolution this would indicated that the denominator of the normalized measures (SC length) would be the main driver of the difference. Instead the results indicate that the distributions of both raw and normalized measures are significantly different between the high and low recombining strains.</w:t>
      </w:r>
    </w:p>
    <w:p>
      <w:pPr>
        <w:pStyle w:val="BodyText"/>
      </w:pPr>
    </w:p>
    <w:p>
      <w:pPr>
        <w:pStyle w:val="Heading1"/>
      </w:pPr>
      <w:bookmarkStart w:id="43" w:name="q2-summary"/>
      <w:bookmarkEnd w:id="43"/>
      <w:r>
        <w:t xml:space="preserve">Q2 Summary</w:t>
      </w:r>
    </w:p>
    <w:p>
      <w:pPr>
        <w:pStyle w:val="FirstParagraph"/>
      </w:pPr>
      <w:r>
        <w:t xml:space="preserve">Our results (focusing on the rapid male specific evolution of ) strongly suggest that there was lso evolution in interference. However these results don’t meet with some basic predictions of whow the recombination landscape (should adjust to accomidating more crossoveras across the genome. In the first section (comparison of landscapes across sex), we note that – the main differences between sexes in their recombination landscapes – is that males will have larger chunks of linked sites segregating together compared to females. The pattern of stronger interference in the high recombining strains – further acentuates this consequence of the recombiation landscape. The differences in male landscapes – this pattern (of stronger interference) further emphasized/hightened/exhasterbates in the high recombining male landscape. The measures of DSB and some comparisons of SC length between high and low recombining strains suggest that the SC length have evolved to be longer in the high recombining strains, (but this signal is weak). It is not clear how this result connects to the result of stronger interference.</w:t>
      </w:r>
    </w:p>
    <w:p>
      <w:pPr>
        <w:pStyle w:val="Heading1"/>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3286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3-01T20:19:09Z</dcterms:created>
  <dcterms:modified xsi:type="dcterms:W3CDTF">2020-03-01T20:19:09Z</dcterms:modified>
</cp:coreProperties>
</file>